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2E938" w14:textId="1765B790" w:rsidR="008C1243" w:rsidRDefault="008C1243" w:rsidP="008920C7">
      <w:pPr>
        <w:spacing w:before="100" w:after="0" w:line="360" w:lineRule="auto"/>
        <w:ind w:left="5040" w:firstLine="720"/>
        <w:jc w:val="center"/>
        <w:rPr>
          <w:b/>
        </w:rPr>
      </w:pPr>
      <w:r>
        <w:rPr>
          <w:b/>
        </w:rPr>
        <w:t xml:space="preserve">Załącznik nr 1 </w:t>
      </w:r>
    </w:p>
    <w:p w14:paraId="52270F69" w14:textId="2BDDD0AD" w:rsidR="007A282C" w:rsidRDefault="00F8128F" w:rsidP="007A282C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  <w:r w:rsidR="004536CF">
        <w:rPr>
          <w:b/>
        </w:rPr>
        <w:t xml:space="preserve"> </w:t>
      </w:r>
    </w:p>
    <w:p w14:paraId="3F8717BF" w14:textId="48903206" w:rsidR="007A282C" w:rsidRDefault="00F8128F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3CA6C3BE" w14:textId="44DADEA6" w:rsidR="007A282C" w:rsidRPr="0077670D" w:rsidRDefault="00F8128F" w:rsidP="007A282C">
      <w:pPr>
        <w:spacing w:after="0" w:line="240" w:lineRule="auto"/>
        <w:jc w:val="both"/>
      </w:pPr>
      <w:r w:rsidRPr="00F8128F">
        <w:t xml:space="preserve">Przedmiotem zamówienia jest dostawa gazu wymienionego poniżej według nazwy </w:t>
      </w:r>
      <w:r w:rsidR="0077670D">
        <w:t>i</w:t>
      </w:r>
      <w:r w:rsidRPr="00F8128F">
        <w:t xml:space="preserve"> po</w:t>
      </w:r>
      <w:r>
        <w:t>trzeb</w:t>
      </w:r>
      <w:bookmarkStart w:id="0" w:name="_GoBack"/>
      <w:bookmarkEnd w:id="0"/>
      <w:r>
        <w:t xml:space="preserve">nej ilości. </w:t>
      </w:r>
    </w:p>
    <w:p w14:paraId="660D3EC1" w14:textId="77777777" w:rsidR="009225CC" w:rsidRPr="0077670D" w:rsidRDefault="009225CC" w:rsidP="007A282C">
      <w:pPr>
        <w:spacing w:after="0" w:line="240" w:lineRule="auto"/>
        <w:jc w:val="both"/>
      </w:pPr>
    </w:p>
    <w:p w14:paraId="1B2B929F" w14:textId="49A3C323" w:rsidR="00230FA0" w:rsidRPr="008D2970" w:rsidRDefault="00230FA0" w:rsidP="00FA3A64">
      <w:pPr>
        <w:spacing w:after="0" w:line="240" w:lineRule="auto"/>
        <w:ind w:left="567"/>
        <w:jc w:val="both"/>
      </w:pPr>
      <w:r w:rsidRPr="009C4E6E">
        <w:t xml:space="preserve">1. </w:t>
      </w:r>
      <w:r w:rsidR="009225CC" w:rsidRPr="009C4E6E">
        <w:t>Ars</w:t>
      </w:r>
      <w:r w:rsidR="0077670D" w:rsidRPr="009C4E6E">
        <w:t>enowodór</w:t>
      </w:r>
      <w:r w:rsidR="009225CC" w:rsidRPr="009C4E6E">
        <w:t xml:space="preserve"> (AsH</w:t>
      </w:r>
      <w:r w:rsidR="009225CC" w:rsidRPr="009C4E6E">
        <w:rPr>
          <w:vertAlign w:val="subscript"/>
        </w:rPr>
        <w:t>3</w:t>
      </w:r>
      <w:r w:rsidR="009225CC" w:rsidRPr="009C4E6E">
        <w:t>)</w:t>
      </w:r>
      <w:r w:rsidRPr="009C4E6E">
        <w:t xml:space="preserve">     </w:t>
      </w:r>
      <w:r w:rsidR="009E24FD" w:rsidRPr="009C4E6E">
        <w:t xml:space="preserve">        </w:t>
      </w:r>
      <w:r w:rsidR="00093930">
        <w:t>2</w:t>
      </w:r>
      <w:r w:rsidR="000E3862" w:rsidRPr="00EB67C3">
        <w:t xml:space="preserve"> szt</w:t>
      </w:r>
      <w:r w:rsidR="00093930">
        <w:t>.</w:t>
      </w:r>
      <w:r w:rsidR="000E3862" w:rsidRPr="00EB67C3">
        <w:t xml:space="preserve"> butli</w:t>
      </w:r>
      <w:r w:rsidR="00093930">
        <w:t>,</w:t>
      </w:r>
      <w:r w:rsidRPr="00EB67C3">
        <w:t xml:space="preserve"> </w:t>
      </w:r>
      <w:r w:rsidR="009225CC" w:rsidRPr="00EB67C3">
        <w:t>27 kg</w:t>
      </w:r>
      <w:r w:rsidR="009C4E6E" w:rsidRPr="00EB67C3">
        <w:t xml:space="preserve"> każda</w:t>
      </w:r>
    </w:p>
    <w:p w14:paraId="4C2ADB4A" w14:textId="36E53A2B" w:rsidR="00230FA0" w:rsidRPr="008D2970" w:rsidRDefault="00230FA0" w:rsidP="000F133A">
      <w:pPr>
        <w:spacing w:after="0" w:line="240" w:lineRule="auto"/>
        <w:jc w:val="both"/>
      </w:pPr>
    </w:p>
    <w:p w14:paraId="64B405FC" w14:textId="77777777" w:rsidR="001C693B" w:rsidRPr="008D2970" w:rsidRDefault="001C693B">
      <w:pPr>
        <w:spacing w:after="0" w:line="240" w:lineRule="auto"/>
        <w:rPr>
          <w:b/>
          <w:color w:val="000000"/>
        </w:rPr>
      </w:pPr>
    </w:p>
    <w:p w14:paraId="5A951928" w14:textId="2E415E6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bookmarkStart w:id="1" w:name="_Hlk33179506"/>
      <w:proofErr w:type="spellStart"/>
      <w:r>
        <w:rPr>
          <w:b/>
          <w:color w:val="000000"/>
          <w:u w:val="single"/>
          <w:lang w:val="en-US"/>
        </w:rPr>
        <w:t>Zakres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przedmiotu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p w14:paraId="26D08D56" w14:textId="2A81FFBD" w:rsidR="000466C3" w:rsidRDefault="00F8128F" w:rsidP="000466C3">
      <w:pPr>
        <w:spacing w:after="0" w:line="240" w:lineRule="auto"/>
        <w:jc w:val="both"/>
      </w:pPr>
      <w:r w:rsidRPr="00F8128F">
        <w:t xml:space="preserve">Szczegółowy opis przedmiotu zamówienia znajduje się w punkcie 5 niniejszego dokumentu. </w:t>
      </w:r>
      <w:r w:rsidR="000466C3">
        <w:t>Całkowita cena za produkt określony w punkcie 1 powin</w:t>
      </w:r>
      <w:r w:rsidR="00AA0FE5">
        <w:t xml:space="preserve">ien </w:t>
      </w:r>
      <w:r w:rsidR="000466C3">
        <w:t xml:space="preserve">zawierać całkowity koszt wraz z opakowaniem oraz  dostarczeniem  do siedziby Zamawiającego.  </w:t>
      </w:r>
    </w:p>
    <w:p w14:paraId="24F2FAC9" w14:textId="29CADEEE" w:rsidR="007A282C" w:rsidRPr="0077670D" w:rsidRDefault="007A282C" w:rsidP="003C77A2">
      <w:pPr>
        <w:spacing w:after="0" w:line="240" w:lineRule="auto"/>
        <w:jc w:val="both"/>
      </w:pPr>
    </w:p>
    <w:p w14:paraId="188BB009" w14:textId="7D6C7F79" w:rsidR="007A282C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41ED19E5" w14:textId="39EA2EE5" w:rsidR="007A282C" w:rsidRPr="00F8128F" w:rsidRDefault="00F8128F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b/>
          <w:color w:val="000000"/>
          <w:u w:val="single"/>
        </w:rPr>
      </w:pPr>
      <w:r w:rsidRPr="00F8128F">
        <w:rPr>
          <w:spacing w:val="-4"/>
        </w:rPr>
        <w:t>Oferty oceniane będą wg skali punktowej z maksymalną liczbą punktów wynosz</w:t>
      </w:r>
      <w:r>
        <w:rPr>
          <w:spacing w:val="-4"/>
        </w:rPr>
        <w:t>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7A282C" w:rsidRPr="00CF4388" w14:paraId="3E46C23F" w14:textId="77777777" w:rsidTr="003C77A2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072AC0" w14:textId="225FD77F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FFE94E" w14:textId="4E4DB6A0" w:rsidR="007A282C" w:rsidRPr="00CA5910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proofErr w:type="spellStart"/>
            <w:r>
              <w:rPr>
                <w:lang w:val="en-US"/>
              </w:rPr>
              <w:t>Maksymal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ość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unktó</w:t>
            </w:r>
            <w:r w:rsidR="00B94915">
              <w:rPr>
                <w:lang w:val="en-US"/>
              </w:rPr>
              <w:t>w</w:t>
            </w:r>
            <w:proofErr w:type="spellEnd"/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DA64236" w14:textId="52652CD7" w:rsidR="007A282C" w:rsidRPr="00CF4388" w:rsidRDefault="00F8128F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7A282C" w:rsidRPr="00CF4388" w14:paraId="6487E745" w14:textId="77777777" w:rsidTr="003C77A2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96C04E" w14:textId="05FDEF56" w:rsidR="007A282C" w:rsidRDefault="00F8128F" w:rsidP="007A282C">
            <w:pPr>
              <w:widowControl w:val="0"/>
              <w:spacing w:after="0" w:line="240" w:lineRule="auto"/>
            </w:pPr>
            <w:r>
              <w:t>C</w:t>
            </w:r>
            <w:r w:rsidR="007A282C">
              <w:t>e</w:t>
            </w:r>
            <w:r>
              <w:t>na</w:t>
            </w:r>
            <w:r w:rsidR="007A282C">
              <w:t xml:space="preserve"> </w:t>
            </w:r>
            <w:r w:rsidR="009C4E6E">
              <w:t xml:space="preserve">netto </w:t>
            </w:r>
            <w:r w:rsidR="007A282C">
              <w:t xml:space="preserve">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5C4CE0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CFDED5D" w14:textId="77777777" w:rsidR="007A282C" w:rsidRPr="00CF4388" w:rsidRDefault="007A282C" w:rsidP="007A282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4CC01DDA" w14:textId="77777777" w:rsidR="007A282C" w:rsidRDefault="007A282C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01462198" w14:textId="02D13CE3" w:rsidR="007A282C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rPr>
          <w:color w:val="000000"/>
        </w:rPr>
        <w:t>Gdzie</w:t>
      </w:r>
      <w:r w:rsidR="007A282C" w:rsidRPr="008E18C4">
        <w:rPr>
          <w:color w:val="000000"/>
        </w:rPr>
        <w:t>:</w:t>
      </w:r>
    </w:p>
    <w:p w14:paraId="7A837F2F" w14:textId="2A08160D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</w:pPr>
      <w:r w:rsidRPr="00F8128F">
        <w:t xml:space="preserve">Pi – </w:t>
      </w:r>
      <w:r w:rsidR="00F8128F" w:rsidRPr="00F8128F">
        <w:t xml:space="preserve">cena </w:t>
      </w:r>
      <w:r w:rsidR="000E3862">
        <w:t xml:space="preserve">netto </w:t>
      </w:r>
      <w:r w:rsidR="00F8128F" w:rsidRPr="00F8128F">
        <w:t>towarów wraz z</w:t>
      </w:r>
      <w:r w:rsidR="00F8128F">
        <w:t xml:space="preserve"> dostawą – dla danej przedłożonej oferty</w:t>
      </w:r>
    </w:p>
    <w:p w14:paraId="21B32C68" w14:textId="38C7B23C" w:rsidR="007A282C" w:rsidRPr="00F8128F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 w:rsidRPr="00F8128F">
        <w:t>Pmin</w:t>
      </w:r>
      <w:proofErr w:type="spellEnd"/>
      <w:r w:rsidRPr="00F8128F">
        <w:t xml:space="preserve"> </w:t>
      </w:r>
      <w:r w:rsidR="00F8128F" w:rsidRPr="00F8128F">
        <w:t>–</w:t>
      </w:r>
      <w:r w:rsidRPr="00F8128F">
        <w:t xml:space="preserve"> </w:t>
      </w:r>
      <w:r w:rsidR="00F8128F" w:rsidRPr="00F8128F">
        <w:t xml:space="preserve">minimalna cena </w:t>
      </w:r>
      <w:r w:rsidR="000E3862">
        <w:t xml:space="preserve">netto </w:t>
      </w:r>
      <w:r w:rsidR="00F8128F" w:rsidRPr="00F8128F">
        <w:t>dostawy z</w:t>
      </w:r>
      <w:r w:rsidR="00F8128F">
        <w:t>amawianych towarów spośród wszystkich przedłożonych ofert</w:t>
      </w:r>
    </w:p>
    <w:p w14:paraId="71BB5A3C" w14:textId="1626414C" w:rsidR="007A282C" w:rsidRPr="000453D5" w:rsidRDefault="007A282C" w:rsidP="003C77A2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r w:rsidR="00F8128F">
        <w:t>liczba punktó</w:t>
      </w:r>
      <w:r w:rsidR="00B94915">
        <w:t>w</w:t>
      </w:r>
    </w:p>
    <w:p w14:paraId="3B81A270" w14:textId="2EC1C1F4" w:rsidR="007A282C" w:rsidRPr="00F8128F" w:rsidRDefault="00F8128F" w:rsidP="003C77A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bookmarkStart w:id="2" w:name="_gjdgxs" w:colFirst="0" w:colLast="0"/>
      <w:bookmarkStart w:id="3" w:name="_l7pvrkmi69k7" w:colFirst="0" w:colLast="0"/>
      <w:bookmarkStart w:id="4" w:name="_1tv2mb3r509i" w:colFirst="0" w:colLast="0"/>
      <w:bookmarkEnd w:id="2"/>
      <w:bookmarkEnd w:id="3"/>
      <w:bookmarkEnd w:id="4"/>
      <w:r w:rsidRPr="00F8128F">
        <w:t>Końcowa punktacja zostanie wyliczona p</w:t>
      </w:r>
      <w:r>
        <w:t>oprzez zsumowanie składowych cząstkowych, a następnie zaokrąglona do dwóch miejsc po przecinku (zaokrąglając od „5” w górę).</w:t>
      </w:r>
    </w:p>
    <w:p w14:paraId="7741793A" w14:textId="1464C216" w:rsidR="007A282C" w:rsidRPr="00CA5910" w:rsidRDefault="00F8128F" w:rsidP="003C77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proofErr w:type="spellStart"/>
      <w:r>
        <w:rPr>
          <w:b/>
          <w:color w:val="000000"/>
          <w:u w:val="single"/>
          <w:lang w:val="en-US"/>
        </w:rPr>
        <w:t>Termin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wykonania</w:t>
      </w:r>
      <w:proofErr w:type="spellEnd"/>
      <w:r>
        <w:rPr>
          <w:b/>
          <w:color w:val="000000"/>
          <w:u w:val="single"/>
          <w:lang w:val="en-US"/>
        </w:rPr>
        <w:t xml:space="preserve"> </w:t>
      </w:r>
      <w:proofErr w:type="spellStart"/>
      <w:r>
        <w:rPr>
          <w:b/>
          <w:color w:val="000000"/>
          <w:u w:val="single"/>
          <w:lang w:val="en-US"/>
        </w:rPr>
        <w:t>zamówienia</w:t>
      </w:r>
      <w:proofErr w:type="spellEnd"/>
    </w:p>
    <w:p w14:paraId="6FB61AE0" w14:textId="281B6977" w:rsidR="000E3862" w:rsidRDefault="000E3862" w:rsidP="003C77A2">
      <w:pPr>
        <w:pStyle w:val="Akapitzlist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</w:pPr>
      <w:bookmarkStart w:id="5" w:name="_Hlk48803619"/>
      <w:bookmarkEnd w:id="1"/>
      <w:r>
        <w:t>Całe zamówienie ma być zrealizowane w terminie do 1</w:t>
      </w:r>
      <w:r w:rsidR="00093930">
        <w:t xml:space="preserve"> kwietnia</w:t>
      </w:r>
      <w:r>
        <w:t xml:space="preserve"> 202</w:t>
      </w:r>
      <w:r w:rsidR="00093930">
        <w:t>2</w:t>
      </w:r>
      <w:r>
        <w:t xml:space="preserve"> r.</w:t>
      </w:r>
      <w:r w:rsidR="00093930">
        <w:t xml:space="preserve"> Dostawy mają być realizowane</w:t>
      </w:r>
      <w:r>
        <w:t xml:space="preserve"> w następujący sposób:</w:t>
      </w:r>
    </w:p>
    <w:p w14:paraId="612B229C" w14:textId="5EFCCF4D" w:rsidR="000E3862" w:rsidRPr="008D2970" w:rsidRDefault="000E3862" w:rsidP="000E3862">
      <w:pPr>
        <w:pStyle w:val="Akapitzlist"/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09"/>
        <w:rPr>
          <w:color w:val="000000"/>
        </w:rPr>
      </w:pPr>
      <w:r>
        <w:t xml:space="preserve">pierwsza dostawa </w:t>
      </w:r>
      <w:r w:rsidR="00093930">
        <w:t>1</w:t>
      </w:r>
      <w:r>
        <w:t xml:space="preserve"> butli powinna</w:t>
      </w:r>
      <w:r w:rsidR="00093930">
        <w:t xml:space="preserve"> </w:t>
      </w:r>
      <w:r>
        <w:t xml:space="preserve">odbyć </w:t>
      </w:r>
      <w:r w:rsidR="00093930">
        <w:t xml:space="preserve">się </w:t>
      </w:r>
      <w:r>
        <w:t xml:space="preserve">do </w:t>
      </w:r>
      <w:r w:rsidR="00093930">
        <w:t>dnia 1 lutego</w:t>
      </w:r>
      <w:r>
        <w:t xml:space="preserve"> 202</w:t>
      </w:r>
      <w:r w:rsidR="00093930">
        <w:t>2</w:t>
      </w:r>
      <w:r>
        <w:t xml:space="preserve"> r. </w:t>
      </w:r>
    </w:p>
    <w:p w14:paraId="25D49E68" w14:textId="56B8B1BF" w:rsidR="007A282C" w:rsidRPr="000E3862" w:rsidRDefault="00093930" w:rsidP="008D2970">
      <w:pPr>
        <w:pStyle w:val="Akapitzlist"/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09"/>
        <w:rPr>
          <w:color w:val="000000"/>
        </w:rPr>
      </w:pPr>
      <w:r>
        <w:t>druga</w:t>
      </w:r>
      <w:r w:rsidR="000E3862">
        <w:t xml:space="preserve"> dostaw</w:t>
      </w:r>
      <w:r>
        <w:t>a</w:t>
      </w:r>
      <w:r w:rsidR="000E3862">
        <w:t xml:space="preserve"> </w:t>
      </w:r>
      <w:r>
        <w:t>1</w:t>
      </w:r>
      <w:r w:rsidR="000E3862">
        <w:t xml:space="preserve"> butli ma</w:t>
      </w:r>
      <w:r>
        <w:t xml:space="preserve"> </w:t>
      </w:r>
      <w:r w:rsidR="000E3862">
        <w:t>odby</w:t>
      </w:r>
      <w:r>
        <w:t>ć się</w:t>
      </w:r>
      <w:r w:rsidR="000E3862">
        <w:t xml:space="preserve"> </w:t>
      </w:r>
      <w:r>
        <w:t>do dnia 1 kwietnia</w:t>
      </w:r>
      <w:r w:rsidR="000E3862">
        <w:t xml:space="preserve"> 202</w:t>
      </w:r>
      <w:r>
        <w:t>2</w:t>
      </w:r>
      <w:r w:rsidR="000E3862">
        <w:t xml:space="preserve"> r. </w:t>
      </w:r>
    </w:p>
    <w:bookmarkEnd w:id="5"/>
    <w:p w14:paraId="68CDCAD4" w14:textId="1FCA443B" w:rsidR="007A282C" w:rsidRDefault="007A282C" w:rsidP="007A282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aramet</w:t>
      </w:r>
      <w:r w:rsidR="00F8128F">
        <w:rPr>
          <w:b/>
          <w:color w:val="000000"/>
          <w:u w:val="single"/>
        </w:rPr>
        <w:t>ry</w:t>
      </w:r>
      <w:r>
        <w:rPr>
          <w:b/>
          <w:color w:val="000000"/>
          <w:u w:val="single"/>
        </w:rPr>
        <w:t xml:space="preserve"> </w:t>
      </w:r>
    </w:p>
    <w:tbl>
      <w:tblPr>
        <w:tblStyle w:val="2"/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812"/>
        <w:gridCol w:w="1842"/>
      </w:tblGrid>
      <w:tr w:rsidR="008B5A45" w14:paraId="7DC7EF58" w14:textId="77777777" w:rsidTr="00F822CD">
        <w:trPr>
          <w:trHeight w:val="240"/>
        </w:trPr>
        <w:tc>
          <w:tcPr>
            <w:tcW w:w="1418" w:type="dxa"/>
            <w:shd w:val="clear" w:color="auto" w:fill="DDDDDD"/>
            <w:vAlign w:val="center"/>
          </w:tcPr>
          <w:p w14:paraId="30791407" w14:textId="20379B96" w:rsidR="008B5A45" w:rsidRDefault="00F8128F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5812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31373FCE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aramet</w:t>
            </w:r>
            <w:r w:rsidR="00F8128F">
              <w:rPr>
                <w:color w:val="000000"/>
                <w:sz w:val="16"/>
                <w:szCs w:val="16"/>
              </w:rPr>
              <w:t>r</w:t>
            </w:r>
          </w:p>
        </w:tc>
        <w:tc>
          <w:tcPr>
            <w:tcW w:w="1842" w:type="dxa"/>
            <w:shd w:val="clear" w:color="auto" w:fill="DDDDDD"/>
          </w:tcPr>
          <w:p w14:paraId="64B5FF69" w14:textId="49D52B90" w:rsidR="008B5A45" w:rsidRDefault="008B5A45" w:rsidP="002975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A1499B">
              <w:rPr>
                <w:color w:val="000000"/>
                <w:sz w:val="16"/>
                <w:szCs w:val="16"/>
              </w:rPr>
              <w:t>Spec</w:t>
            </w:r>
            <w:r w:rsidR="00F8128F">
              <w:rPr>
                <w:color w:val="000000"/>
                <w:sz w:val="16"/>
                <w:szCs w:val="16"/>
              </w:rPr>
              <w:t>yfikacja</w:t>
            </w:r>
          </w:p>
        </w:tc>
      </w:tr>
      <w:tr w:rsidR="00F822CD" w:rsidRPr="00131B8C" w14:paraId="155DE429" w14:textId="77777777" w:rsidTr="00F822CD">
        <w:trPr>
          <w:trHeight w:val="238"/>
        </w:trPr>
        <w:tc>
          <w:tcPr>
            <w:tcW w:w="1418" w:type="dxa"/>
            <w:vMerge w:val="restart"/>
            <w:vAlign w:val="center"/>
          </w:tcPr>
          <w:p w14:paraId="3E0AB823" w14:textId="63333909" w:rsidR="00F822CD" w:rsidRPr="00DD118E" w:rsidRDefault="0077670D" w:rsidP="00F822CD">
            <w:pPr>
              <w:spacing w:after="0" w:line="240" w:lineRule="auto"/>
              <w:rPr>
                <w:b/>
                <w:bCs/>
                <w:lang w:val="en-US"/>
              </w:rPr>
            </w:pPr>
            <w:proofErr w:type="spellStart"/>
            <w:r>
              <w:rPr>
                <w:lang w:val="en-US"/>
              </w:rPr>
              <w:t>Arsenowodór</w:t>
            </w:r>
            <w:proofErr w:type="spellEnd"/>
            <w:r w:rsidR="00F822CD">
              <w:rPr>
                <w:lang w:val="en-US"/>
              </w:rPr>
              <w:t xml:space="preserve"> (AsH</w:t>
            </w:r>
            <w:r w:rsidR="00F822CD">
              <w:rPr>
                <w:vertAlign w:val="subscript"/>
                <w:lang w:val="en-US"/>
              </w:rPr>
              <w:t>3</w:t>
            </w:r>
            <w:r w:rsidR="00F822CD">
              <w:rPr>
                <w:lang w:val="en-US"/>
              </w:rPr>
              <w:t>)</w:t>
            </w: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5B125318" w:rsidR="00F822CD" w:rsidRPr="00131B8C" w:rsidRDefault="00F8128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="00F822CD" w:rsidRPr="00F042A5">
              <w:rPr>
                <w:lang w:val="en-US"/>
              </w:rPr>
              <w:t>:</w:t>
            </w:r>
          </w:p>
        </w:tc>
        <w:tc>
          <w:tcPr>
            <w:tcW w:w="1842" w:type="dxa"/>
          </w:tcPr>
          <w:p w14:paraId="644DE80B" w14:textId="30B4C151" w:rsidR="00F822CD" w:rsidRPr="00131B8C" w:rsidRDefault="007C7DA4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≥</w:t>
            </w:r>
            <w:r w:rsidR="00F822CD">
              <w:t>99.999</w:t>
            </w:r>
            <w:r w:rsidR="00372AA2">
              <w:t>9</w:t>
            </w:r>
            <w:r w:rsidR="00B05FA9">
              <w:t>5</w:t>
            </w:r>
            <w:r w:rsidR="00F822CD">
              <w:t>%</w:t>
            </w:r>
          </w:p>
        </w:tc>
      </w:tr>
      <w:tr w:rsidR="00F822CD" w:rsidRPr="00824A0C" w14:paraId="1AD96E56" w14:textId="77777777" w:rsidTr="00F822CD">
        <w:trPr>
          <w:trHeight w:val="213"/>
        </w:trPr>
        <w:tc>
          <w:tcPr>
            <w:tcW w:w="1418" w:type="dxa"/>
            <w:vMerge/>
          </w:tcPr>
          <w:p w14:paraId="06EF1BA0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3A2D82" w:rsidR="00F822CD" w:rsidRPr="00131B8C" w:rsidRDefault="00F8128F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t>Podłączenia zaworów</w:t>
            </w:r>
          </w:p>
        </w:tc>
        <w:tc>
          <w:tcPr>
            <w:tcW w:w="1842" w:type="dxa"/>
          </w:tcPr>
          <w:p w14:paraId="77B7C0A1" w14:textId="228CC6C6" w:rsidR="00F822CD" w:rsidRPr="00B05FA9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824A0C">
              <w:rPr>
                <w:lang w:val="en-US"/>
              </w:rPr>
              <w:t>D</w:t>
            </w:r>
            <w:r w:rsidR="00B05FA9" w:rsidRPr="00824A0C">
              <w:rPr>
                <w:lang w:val="en-US"/>
              </w:rPr>
              <w:t>IN</w:t>
            </w:r>
            <w:r w:rsidRPr="00824A0C">
              <w:rPr>
                <w:lang w:val="en-US"/>
              </w:rPr>
              <w:t xml:space="preserve"> 1 </w:t>
            </w:r>
            <w:proofErr w:type="spellStart"/>
            <w:r w:rsidR="00C5345E" w:rsidRPr="00824A0C">
              <w:rPr>
                <w:lang w:val="en-US"/>
              </w:rPr>
              <w:t>lub</w:t>
            </w:r>
            <w:proofErr w:type="spellEnd"/>
            <w:r w:rsidR="00B05FA9" w:rsidRPr="00824A0C">
              <w:rPr>
                <w:lang w:val="en-US"/>
              </w:rPr>
              <w:t xml:space="preserve"> Diss 632 Pneumatic</w:t>
            </w:r>
          </w:p>
        </w:tc>
      </w:tr>
      <w:tr w:rsidR="00F822CD" w:rsidRPr="00992184" w14:paraId="0F458E41" w14:textId="77777777" w:rsidTr="00F822CD">
        <w:trPr>
          <w:trHeight w:val="213"/>
        </w:trPr>
        <w:tc>
          <w:tcPr>
            <w:tcW w:w="1418" w:type="dxa"/>
            <w:vMerge/>
          </w:tcPr>
          <w:p w14:paraId="34B2E1FF" w14:textId="77777777" w:rsidR="00F822CD" w:rsidRPr="00131B8C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2CEA8A" w14:textId="6CA0A36D" w:rsidR="00F822CD" w:rsidRPr="000B055F" w:rsidRDefault="00F8128F" w:rsidP="00211EF2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5E990A24" w14:textId="4F7A50B5" w:rsidR="00F822CD" w:rsidRPr="00992184" w:rsidRDefault="00F822CD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 w:rsidRPr="00992184">
              <w:rPr>
                <w:lang w:val="en-US"/>
              </w:rPr>
              <w:t>Cadmium (Cd), Calcium (Ca), Chromium (Cr), Cobalt (Co), Copper (Cu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allium (G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Germanium (Ge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Lead (Pb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lastRenderedPageBreak/>
              <w:t>Magnesium (Mg</w:t>
            </w:r>
            <w:r>
              <w:rPr>
                <w:lang w:val="en-US"/>
              </w:rPr>
              <w:t xml:space="preserve">), </w:t>
            </w:r>
            <w:r w:rsidRPr="00992184">
              <w:rPr>
                <w:lang w:val="en-US"/>
              </w:rPr>
              <w:t>Molybdenum (Mo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ckel (N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ilicon (Si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Sodium (Na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Tin (Sn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Zinc (Zn)</w:t>
            </w:r>
            <w:r>
              <w:rPr>
                <w:lang w:val="en-US"/>
              </w:rPr>
              <w:t xml:space="preserve">, </w:t>
            </w:r>
          </w:p>
        </w:tc>
        <w:tc>
          <w:tcPr>
            <w:tcW w:w="1842" w:type="dxa"/>
          </w:tcPr>
          <w:p w14:paraId="3026E93C" w14:textId="6FD3E929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lastRenderedPageBreak/>
              <w:t>≤</w:t>
            </w:r>
            <w:r w:rsidR="00F822CD">
              <w:t xml:space="preserve"> </w:t>
            </w:r>
            <w:r w:rsidR="00934A3F">
              <w:t>1</w:t>
            </w:r>
            <w:r w:rsidR="00F822CD">
              <w:t xml:space="preserve">0 </w:t>
            </w:r>
            <w:proofErr w:type="spellStart"/>
            <w:r w:rsidR="00F822CD">
              <w:t>ppbw</w:t>
            </w:r>
            <w:proofErr w:type="spellEnd"/>
          </w:p>
        </w:tc>
      </w:tr>
      <w:tr w:rsidR="00062C5F" w:rsidRPr="00992184" w14:paraId="6F02D153" w14:textId="77777777" w:rsidTr="00F822CD">
        <w:trPr>
          <w:trHeight w:val="213"/>
        </w:trPr>
        <w:tc>
          <w:tcPr>
            <w:tcW w:w="1418" w:type="dxa"/>
            <w:vMerge/>
          </w:tcPr>
          <w:p w14:paraId="45239381" w14:textId="77777777" w:rsidR="00062C5F" w:rsidRPr="00131B8C" w:rsidRDefault="00062C5F" w:rsidP="00062C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E949CC" w14:textId="16D7E35C" w:rsidR="00062C5F" w:rsidRPr="0077670D" w:rsidRDefault="00F8128F" w:rsidP="00062C5F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062C5F" w:rsidRPr="0077670D">
              <w:rPr>
                <w:bCs/>
                <w:u w:val="single"/>
              </w:rPr>
              <w:t xml:space="preserve">: </w:t>
            </w:r>
          </w:p>
          <w:p w14:paraId="00DE9183" w14:textId="267B0182" w:rsidR="00062C5F" w:rsidRPr="0077670D" w:rsidRDefault="00062C5F" w:rsidP="00062C5F">
            <w:pPr>
              <w:spacing w:after="0" w:line="240" w:lineRule="auto"/>
              <w:rPr>
                <w:bCs/>
              </w:rPr>
            </w:pPr>
            <w:proofErr w:type="spellStart"/>
            <w:r w:rsidRPr="0077670D">
              <w:t>Germane</w:t>
            </w:r>
            <w:proofErr w:type="spellEnd"/>
            <w:r w:rsidRPr="0077670D">
              <w:t xml:space="preserve"> (GeH4), </w:t>
            </w:r>
            <w:proofErr w:type="spellStart"/>
            <w:r w:rsidRPr="0077670D">
              <w:t>Silane</w:t>
            </w:r>
            <w:proofErr w:type="spellEnd"/>
            <w:r w:rsidRPr="0077670D">
              <w:t xml:space="preserve"> (SiH4) </w:t>
            </w:r>
          </w:p>
        </w:tc>
        <w:tc>
          <w:tcPr>
            <w:tcW w:w="1842" w:type="dxa"/>
          </w:tcPr>
          <w:p w14:paraId="7580F34D" w14:textId="130FA710" w:rsidR="00062C5F" w:rsidRDefault="00824A0C" w:rsidP="00062C5F">
            <w:pPr>
              <w:spacing w:after="0" w:line="240" w:lineRule="auto"/>
            </w:pPr>
            <w:r>
              <w:t>≤</w:t>
            </w:r>
            <w:r w:rsidR="00B05FA9">
              <w:t>5</w:t>
            </w:r>
            <w:r w:rsidR="00062C5F">
              <w:t xml:space="preserve">0 </w:t>
            </w:r>
            <w:proofErr w:type="spellStart"/>
            <w:r w:rsidR="00062C5F">
              <w:t>ppbv</w:t>
            </w:r>
            <w:proofErr w:type="spellEnd"/>
          </w:p>
        </w:tc>
      </w:tr>
      <w:tr w:rsidR="00F822CD" w:rsidRPr="00992184" w14:paraId="1E18D8D2" w14:textId="77777777" w:rsidTr="00F822CD">
        <w:trPr>
          <w:trHeight w:val="213"/>
        </w:trPr>
        <w:tc>
          <w:tcPr>
            <w:tcW w:w="1418" w:type="dxa"/>
            <w:vMerge/>
          </w:tcPr>
          <w:p w14:paraId="08346196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A92E48" w14:textId="50BB1386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>Zanieczyszczenia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704B767B" w14:textId="23840CAD" w:rsidR="00F822CD" w:rsidRPr="0077670D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r w:rsidRPr="0077670D">
              <w:t xml:space="preserve">Carbon </w:t>
            </w:r>
            <w:proofErr w:type="spellStart"/>
            <w:r w:rsidRPr="0077670D">
              <w:t>Dioxide</w:t>
            </w:r>
            <w:proofErr w:type="spellEnd"/>
            <w:r w:rsidRPr="0077670D">
              <w:t xml:space="preserve"> (CO2), </w:t>
            </w:r>
            <w:proofErr w:type="spellStart"/>
            <w:r w:rsidR="00062C5F" w:rsidRPr="0077670D">
              <w:t>Oxygen</w:t>
            </w:r>
            <w:proofErr w:type="spellEnd"/>
            <w:r w:rsidR="00062C5F" w:rsidRPr="0077670D">
              <w:t xml:space="preserve"> (O2)</w:t>
            </w:r>
          </w:p>
        </w:tc>
        <w:tc>
          <w:tcPr>
            <w:tcW w:w="1842" w:type="dxa"/>
          </w:tcPr>
          <w:p w14:paraId="62303AA2" w14:textId="2BAB1FBD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25 </w:t>
            </w:r>
            <w:proofErr w:type="spellStart"/>
            <w:r w:rsidR="00F822CD">
              <w:t>ppbv</w:t>
            </w:r>
            <w:proofErr w:type="spellEnd"/>
          </w:p>
        </w:tc>
      </w:tr>
      <w:tr w:rsidR="00F822CD" w:rsidRPr="00992184" w14:paraId="4D6C7607" w14:textId="77777777" w:rsidTr="00F822CD">
        <w:trPr>
          <w:trHeight w:val="213"/>
        </w:trPr>
        <w:tc>
          <w:tcPr>
            <w:tcW w:w="1418" w:type="dxa"/>
            <w:vMerge/>
          </w:tcPr>
          <w:p w14:paraId="7864B52C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A0D1F3" w14:textId="3E6AE375" w:rsidR="00F822CD" w:rsidRPr="000B055F" w:rsidRDefault="00F8128F" w:rsidP="00992184">
            <w:pPr>
              <w:spacing w:after="0" w:line="240" w:lineRule="auto"/>
              <w:rPr>
                <w:bCs/>
                <w:u w:val="single"/>
                <w:lang w:val="en-US"/>
              </w:rPr>
            </w:pPr>
            <w:proofErr w:type="spellStart"/>
            <w:r>
              <w:rPr>
                <w:bCs/>
                <w:u w:val="single"/>
                <w:lang w:val="en-US"/>
              </w:rPr>
              <w:t>Zanieczyszczenia</w:t>
            </w:r>
            <w:proofErr w:type="spellEnd"/>
            <w:r w:rsidR="00F822CD" w:rsidRPr="000B055F">
              <w:rPr>
                <w:bCs/>
                <w:u w:val="single"/>
                <w:lang w:val="en-US"/>
              </w:rPr>
              <w:t xml:space="preserve">: </w:t>
            </w:r>
          </w:p>
          <w:p w14:paraId="4A875FA1" w14:textId="45299FFE" w:rsidR="00F822CD" w:rsidRPr="00992184" w:rsidRDefault="00F822CD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992184">
              <w:rPr>
                <w:lang w:val="en-US"/>
              </w:rPr>
              <w:t>Carbon Monoxide (CO), Carbonyl Sulfide (CO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Hydrogen Sulfide (H2S)</w:t>
            </w:r>
            <w:r>
              <w:rPr>
                <w:lang w:val="en-US"/>
              </w:rPr>
              <w:t xml:space="preserve">, </w:t>
            </w:r>
            <w:r w:rsidRPr="00992184">
              <w:rPr>
                <w:lang w:val="en-US"/>
              </w:rPr>
              <w:t>Nitrogen (N2)</w:t>
            </w:r>
            <w:r>
              <w:rPr>
                <w:lang w:val="en-US"/>
              </w:rPr>
              <w:t xml:space="preserve">, </w:t>
            </w:r>
            <w:r w:rsidR="00C97950">
              <w:rPr>
                <w:lang w:val="en-US"/>
              </w:rPr>
              <w:t>Argon (</w:t>
            </w:r>
            <w:proofErr w:type="spellStart"/>
            <w:r w:rsidR="00C97950">
              <w:rPr>
                <w:lang w:val="en-US"/>
              </w:rPr>
              <w:t>Ar</w:t>
            </w:r>
            <w:proofErr w:type="spellEnd"/>
            <w:r w:rsidR="00C97950">
              <w:rPr>
                <w:lang w:val="en-US"/>
              </w:rPr>
              <w:t>)</w:t>
            </w:r>
          </w:p>
        </w:tc>
        <w:tc>
          <w:tcPr>
            <w:tcW w:w="1842" w:type="dxa"/>
          </w:tcPr>
          <w:p w14:paraId="466C8D10" w14:textId="5EED63F5" w:rsidR="00F822CD" w:rsidRPr="00942F8F" w:rsidRDefault="00705757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>
              <w:t xml:space="preserve"> 50 </w:t>
            </w:r>
            <w:proofErr w:type="spellStart"/>
            <w:r w:rsidR="00F822CD">
              <w:t>ppbv</w:t>
            </w:r>
            <w:proofErr w:type="spellEnd"/>
          </w:p>
        </w:tc>
      </w:tr>
      <w:tr w:rsidR="00F822CD" w:rsidRPr="00992184" w14:paraId="7C6CF7CB" w14:textId="77777777" w:rsidTr="00F822CD">
        <w:trPr>
          <w:trHeight w:val="213"/>
        </w:trPr>
        <w:tc>
          <w:tcPr>
            <w:tcW w:w="1418" w:type="dxa"/>
            <w:vMerge/>
          </w:tcPr>
          <w:p w14:paraId="22D08E20" w14:textId="77777777" w:rsidR="00F822CD" w:rsidRPr="00942F8F" w:rsidRDefault="00F822CD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5812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AB01C5" w14:textId="6C7A9781" w:rsidR="00F822CD" w:rsidRPr="0077670D" w:rsidRDefault="00F8128F" w:rsidP="00992184">
            <w:pPr>
              <w:spacing w:after="0" w:line="240" w:lineRule="auto"/>
              <w:rPr>
                <w:bCs/>
                <w:u w:val="single"/>
              </w:rPr>
            </w:pPr>
            <w:r w:rsidRPr="0077670D">
              <w:rPr>
                <w:bCs/>
                <w:u w:val="single"/>
              </w:rPr>
              <w:t xml:space="preserve">Zanieczyszczenia </w:t>
            </w:r>
            <w:r w:rsidR="00F822CD" w:rsidRPr="0077670D">
              <w:rPr>
                <w:bCs/>
                <w:u w:val="single"/>
              </w:rPr>
              <w:t xml:space="preserve">: </w:t>
            </w:r>
          </w:p>
          <w:p w14:paraId="35E925E3" w14:textId="2D5D07B7" w:rsidR="00F822CD" w:rsidRPr="0077670D" w:rsidRDefault="00F822CD" w:rsidP="00211EF2">
            <w:pPr>
              <w:spacing w:after="0" w:line="240" w:lineRule="auto"/>
              <w:rPr>
                <w:rFonts w:asciiTheme="majorHAnsi" w:hAnsiTheme="majorHAnsi" w:cstheme="majorHAnsi"/>
              </w:rPr>
            </w:pPr>
            <w:proofErr w:type="spellStart"/>
            <w:r w:rsidRPr="0077670D">
              <w:t>Ethane</w:t>
            </w:r>
            <w:proofErr w:type="spellEnd"/>
            <w:r w:rsidRPr="0077670D">
              <w:t xml:space="preserve"> (C2H6), </w:t>
            </w:r>
            <w:proofErr w:type="spellStart"/>
            <w:r w:rsidRPr="0077670D">
              <w:t>Methane</w:t>
            </w:r>
            <w:proofErr w:type="spellEnd"/>
            <w:r w:rsidRPr="0077670D">
              <w:t xml:space="preserve"> (CH4), </w:t>
            </w:r>
            <w:proofErr w:type="spellStart"/>
            <w:r w:rsidRPr="0077670D">
              <w:t>Water</w:t>
            </w:r>
            <w:proofErr w:type="spellEnd"/>
            <w:r w:rsidRPr="0077670D">
              <w:t xml:space="preserve"> (H2O), </w:t>
            </w:r>
          </w:p>
        </w:tc>
        <w:tc>
          <w:tcPr>
            <w:tcW w:w="1842" w:type="dxa"/>
          </w:tcPr>
          <w:p w14:paraId="4C5F3B26" w14:textId="5420A716" w:rsidR="00F822CD" w:rsidRPr="00942F8F" w:rsidRDefault="00705757" w:rsidP="0072395E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t>≤</w:t>
            </w:r>
            <w:r w:rsidR="00F822CD" w:rsidRPr="00992184">
              <w:rPr>
                <w:rFonts w:asciiTheme="majorHAnsi" w:hAnsiTheme="majorHAnsi" w:cstheme="majorHAnsi"/>
                <w:lang w:val="en-US"/>
              </w:rPr>
              <w:t xml:space="preserve"> 100 </w:t>
            </w:r>
            <w:proofErr w:type="spellStart"/>
            <w:r w:rsidR="00F822CD" w:rsidRPr="00992184">
              <w:rPr>
                <w:rFonts w:asciiTheme="majorHAnsi" w:hAnsiTheme="majorHAnsi" w:cstheme="majorHAnsi"/>
                <w:lang w:val="en-US"/>
              </w:rPr>
              <w:t>ppbv</w:t>
            </w:r>
            <w:proofErr w:type="spellEnd"/>
          </w:p>
        </w:tc>
      </w:tr>
    </w:tbl>
    <w:p w14:paraId="53A86F0A" w14:textId="000D3B00" w:rsidR="00134BA1" w:rsidRDefault="00134BA1" w:rsidP="007A282C">
      <w:pPr>
        <w:spacing w:after="0" w:line="360" w:lineRule="auto"/>
        <w:rPr>
          <w:lang w:val="en-US"/>
        </w:rPr>
      </w:pPr>
    </w:p>
    <w:p w14:paraId="169D20C1" w14:textId="0E47B673" w:rsidR="000466C3" w:rsidRDefault="000466C3" w:rsidP="000466C3">
      <w:pPr>
        <w:pStyle w:val="Akapitzlist"/>
        <w:numPr>
          <w:ilvl w:val="0"/>
          <w:numId w:val="5"/>
        </w:numPr>
        <w:spacing w:after="0" w:line="360" w:lineRule="auto"/>
        <w:rPr>
          <w:lang w:val="en-US"/>
        </w:rPr>
      </w:pPr>
      <w:proofErr w:type="spellStart"/>
      <w:r>
        <w:rPr>
          <w:lang w:val="en-US"/>
        </w:rPr>
        <w:t>Informac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datkowe</w:t>
      </w:r>
      <w:proofErr w:type="spellEnd"/>
    </w:p>
    <w:p w14:paraId="4D088408" w14:textId="56480633" w:rsidR="000466C3" w:rsidRPr="00B03A50" w:rsidRDefault="000466C3" w:rsidP="000466C3">
      <w:pPr>
        <w:spacing w:after="0" w:line="360" w:lineRule="auto"/>
      </w:pPr>
      <w:r w:rsidRPr="000466C3">
        <w:t>Dostarczony towar ma być nowy, nieużywany. Ma być zapakowany w taki sposób, aby w czasie transportu jak i składowania nie uległ uszkodzeniu. Wykonawca</w:t>
      </w:r>
      <w:r w:rsidR="00B03A50">
        <w:t>,</w:t>
      </w:r>
      <w:r w:rsidRPr="000466C3">
        <w:t xml:space="preserve"> w ramach przedstawionej ceny</w:t>
      </w:r>
      <w:r w:rsidR="00B03A50">
        <w:t>,</w:t>
      </w:r>
      <w:r w:rsidRPr="000466C3">
        <w:t xml:space="preserve"> ponosi wszelkie koszty ubezpieczenia i transportu do siedziby Zamawiającego. </w:t>
      </w:r>
      <w:r w:rsidR="00B03A50" w:rsidRPr="00B03A50">
        <w:t>Towar</w:t>
      </w:r>
      <w:r w:rsidRPr="00B03A50">
        <w:t xml:space="preserve"> zostan</w:t>
      </w:r>
      <w:r w:rsidR="00B03A50" w:rsidRPr="00B03A50">
        <w:t>ie</w:t>
      </w:r>
      <w:r w:rsidRPr="00B03A50">
        <w:t xml:space="preserve"> sprawdzon</w:t>
      </w:r>
      <w:r w:rsidR="00B03A50" w:rsidRPr="00B03A50">
        <w:t>y</w:t>
      </w:r>
      <w:r w:rsidRPr="00B03A50">
        <w:t xml:space="preserve"> pod kątem zgodności.</w:t>
      </w:r>
    </w:p>
    <w:sectPr w:rsidR="000466C3" w:rsidRPr="00B03A50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7E447" w14:textId="77777777" w:rsidR="00AF2FDA" w:rsidRDefault="00AF2FDA">
      <w:pPr>
        <w:spacing w:after="0" w:line="240" w:lineRule="auto"/>
      </w:pPr>
      <w:r>
        <w:separator/>
      </w:r>
    </w:p>
  </w:endnote>
  <w:endnote w:type="continuationSeparator" w:id="0">
    <w:p w14:paraId="40AB792A" w14:textId="77777777" w:rsidR="00AF2FDA" w:rsidRDefault="00AF2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E0F01F" w14:textId="77777777" w:rsidR="00AF2FDA" w:rsidRDefault="00AF2FDA">
      <w:pPr>
        <w:spacing w:after="0" w:line="240" w:lineRule="auto"/>
      </w:pPr>
      <w:r>
        <w:separator/>
      </w:r>
    </w:p>
  </w:footnote>
  <w:footnote w:type="continuationSeparator" w:id="0">
    <w:p w14:paraId="150673B1" w14:textId="77777777" w:rsidR="00AF2FDA" w:rsidRDefault="00AF2F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17F482B3" w:rsidR="008D591C" w:rsidRDefault="00444F2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inline distT="0" distB="0" distL="0" distR="0" wp14:anchorId="580F4132" wp14:editId="5069B043">
          <wp:extent cx="6211570" cy="731601"/>
          <wp:effectExtent l="0" t="0" r="0" b="0"/>
          <wp:docPr id="1" name="Obraz 1" descr="C:\Users\tratajczyk\AppData\Local\Microsoft\Windows\INetCache\Content.MSO\DC76467C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ratajczyk\AppData\Local\Microsoft\Windows\INetCache\Content.MSO\DC76467C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1570" cy="7316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466C3"/>
    <w:rsid w:val="00046909"/>
    <w:rsid w:val="00051AC2"/>
    <w:rsid w:val="00062C5F"/>
    <w:rsid w:val="00073421"/>
    <w:rsid w:val="00085228"/>
    <w:rsid w:val="00093930"/>
    <w:rsid w:val="00093F0F"/>
    <w:rsid w:val="00097BD4"/>
    <w:rsid w:val="000A2C36"/>
    <w:rsid w:val="000B055F"/>
    <w:rsid w:val="000C6AE2"/>
    <w:rsid w:val="000D7D12"/>
    <w:rsid w:val="000E2922"/>
    <w:rsid w:val="000E3862"/>
    <w:rsid w:val="000F133A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55FF"/>
    <w:rsid w:val="0024628D"/>
    <w:rsid w:val="00262600"/>
    <w:rsid w:val="00267D9D"/>
    <w:rsid w:val="0027723F"/>
    <w:rsid w:val="002802D0"/>
    <w:rsid w:val="00297593"/>
    <w:rsid w:val="002A2665"/>
    <w:rsid w:val="002C1F69"/>
    <w:rsid w:val="002D5C91"/>
    <w:rsid w:val="002E594A"/>
    <w:rsid w:val="003343DA"/>
    <w:rsid w:val="00336DDF"/>
    <w:rsid w:val="00337817"/>
    <w:rsid w:val="00355039"/>
    <w:rsid w:val="00365FD6"/>
    <w:rsid w:val="00372AA2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121FA"/>
    <w:rsid w:val="0042191B"/>
    <w:rsid w:val="0043542B"/>
    <w:rsid w:val="00444F23"/>
    <w:rsid w:val="00447BCB"/>
    <w:rsid w:val="004536CF"/>
    <w:rsid w:val="00461387"/>
    <w:rsid w:val="0046388F"/>
    <w:rsid w:val="00467C60"/>
    <w:rsid w:val="004717AD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2B46"/>
    <w:rsid w:val="0052754A"/>
    <w:rsid w:val="0053186C"/>
    <w:rsid w:val="005521BA"/>
    <w:rsid w:val="00561E73"/>
    <w:rsid w:val="0057196C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147A0"/>
    <w:rsid w:val="00627355"/>
    <w:rsid w:val="006351C1"/>
    <w:rsid w:val="00667CE4"/>
    <w:rsid w:val="00671CA6"/>
    <w:rsid w:val="006849F2"/>
    <w:rsid w:val="006939C4"/>
    <w:rsid w:val="00693A35"/>
    <w:rsid w:val="006A0579"/>
    <w:rsid w:val="006C310C"/>
    <w:rsid w:val="006D1020"/>
    <w:rsid w:val="006D5A2D"/>
    <w:rsid w:val="006E5401"/>
    <w:rsid w:val="006E5F85"/>
    <w:rsid w:val="006E669F"/>
    <w:rsid w:val="006F131A"/>
    <w:rsid w:val="0070572C"/>
    <w:rsid w:val="00705757"/>
    <w:rsid w:val="00706635"/>
    <w:rsid w:val="00713CF7"/>
    <w:rsid w:val="0071477F"/>
    <w:rsid w:val="00720A65"/>
    <w:rsid w:val="0072395E"/>
    <w:rsid w:val="00732104"/>
    <w:rsid w:val="0073287C"/>
    <w:rsid w:val="00736607"/>
    <w:rsid w:val="0074619E"/>
    <w:rsid w:val="0075219F"/>
    <w:rsid w:val="007540E6"/>
    <w:rsid w:val="00756EB6"/>
    <w:rsid w:val="007622A6"/>
    <w:rsid w:val="00763317"/>
    <w:rsid w:val="007660A9"/>
    <w:rsid w:val="0077670D"/>
    <w:rsid w:val="00783AB8"/>
    <w:rsid w:val="0078517A"/>
    <w:rsid w:val="007A282C"/>
    <w:rsid w:val="007A68B0"/>
    <w:rsid w:val="007B11DC"/>
    <w:rsid w:val="007B456D"/>
    <w:rsid w:val="007B5033"/>
    <w:rsid w:val="007C144C"/>
    <w:rsid w:val="007C7DA4"/>
    <w:rsid w:val="007D09FD"/>
    <w:rsid w:val="007D249A"/>
    <w:rsid w:val="007F10BE"/>
    <w:rsid w:val="007F2F6E"/>
    <w:rsid w:val="007F3F3A"/>
    <w:rsid w:val="0080076D"/>
    <w:rsid w:val="00801180"/>
    <w:rsid w:val="00824A0C"/>
    <w:rsid w:val="00840A56"/>
    <w:rsid w:val="008521D9"/>
    <w:rsid w:val="00866DBD"/>
    <w:rsid w:val="00873D23"/>
    <w:rsid w:val="00880984"/>
    <w:rsid w:val="00884E0E"/>
    <w:rsid w:val="008920C7"/>
    <w:rsid w:val="00894558"/>
    <w:rsid w:val="008B0337"/>
    <w:rsid w:val="008B26F9"/>
    <w:rsid w:val="008B3E7E"/>
    <w:rsid w:val="008B5A45"/>
    <w:rsid w:val="008B7C6B"/>
    <w:rsid w:val="008C1243"/>
    <w:rsid w:val="008C3335"/>
    <w:rsid w:val="008C428E"/>
    <w:rsid w:val="008D2970"/>
    <w:rsid w:val="008D455E"/>
    <w:rsid w:val="008D591C"/>
    <w:rsid w:val="008E18C4"/>
    <w:rsid w:val="00901AC8"/>
    <w:rsid w:val="0090255B"/>
    <w:rsid w:val="00914706"/>
    <w:rsid w:val="009225CC"/>
    <w:rsid w:val="00922D37"/>
    <w:rsid w:val="00924080"/>
    <w:rsid w:val="00934A3F"/>
    <w:rsid w:val="00942F8F"/>
    <w:rsid w:val="00943553"/>
    <w:rsid w:val="009475B7"/>
    <w:rsid w:val="009545D6"/>
    <w:rsid w:val="00965D0F"/>
    <w:rsid w:val="0096759F"/>
    <w:rsid w:val="00984F51"/>
    <w:rsid w:val="00992184"/>
    <w:rsid w:val="009A1547"/>
    <w:rsid w:val="009B7556"/>
    <w:rsid w:val="009C0E00"/>
    <w:rsid w:val="009C4E6E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53620"/>
    <w:rsid w:val="00A8308E"/>
    <w:rsid w:val="00AA0FE5"/>
    <w:rsid w:val="00AA3205"/>
    <w:rsid w:val="00AA6E19"/>
    <w:rsid w:val="00AA7875"/>
    <w:rsid w:val="00AB76EE"/>
    <w:rsid w:val="00AC087D"/>
    <w:rsid w:val="00AC7A20"/>
    <w:rsid w:val="00AE34FD"/>
    <w:rsid w:val="00AE3513"/>
    <w:rsid w:val="00AF2FDA"/>
    <w:rsid w:val="00B01E51"/>
    <w:rsid w:val="00B03A50"/>
    <w:rsid w:val="00B05FA9"/>
    <w:rsid w:val="00B10656"/>
    <w:rsid w:val="00B20E36"/>
    <w:rsid w:val="00B44E94"/>
    <w:rsid w:val="00B5015F"/>
    <w:rsid w:val="00B560E2"/>
    <w:rsid w:val="00B60362"/>
    <w:rsid w:val="00B667C8"/>
    <w:rsid w:val="00B8509B"/>
    <w:rsid w:val="00B8550F"/>
    <w:rsid w:val="00B85DED"/>
    <w:rsid w:val="00B938EC"/>
    <w:rsid w:val="00B94915"/>
    <w:rsid w:val="00B95243"/>
    <w:rsid w:val="00BB1381"/>
    <w:rsid w:val="00BB2D6C"/>
    <w:rsid w:val="00BB5F9B"/>
    <w:rsid w:val="00BC5132"/>
    <w:rsid w:val="00BC78EC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5345E"/>
    <w:rsid w:val="00C6401E"/>
    <w:rsid w:val="00C64F42"/>
    <w:rsid w:val="00C66281"/>
    <w:rsid w:val="00C67F78"/>
    <w:rsid w:val="00C8092F"/>
    <w:rsid w:val="00C86AAB"/>
    <w:rsid w:val="00C93542"/>
    <w:rsid w:val="00C9632E"/>
    <w:rsid w:val="00C97950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E7667"/>
    <w:rsid w:val="00CF4B79"/>
    <w:rsid w:val="00D126DC"/>
    <w:rsid w:val="00D13E5A"/>
    <w:rsid w:val="00D37F8D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B67C3"/>
    <w:rsid w:val="00ED4231"/>
    <w:rsid w:val="00EE077C"/>
    <w:rsid w:val="00EF3C09"/>
    <w:rsid w:val="00F02A82"/>
    <w:rsid w:val="00F1754D"/>
    <w:rsid w:val="00F17860"/>
    <w:rsid w:val="00F40108"/>
    <w:rsid w:val="00F465E1"/>
    <w:rsid w:val="00F511B3"/>
    <w:rsid w:val="00F52F0B"/>
    <w:rsid w:val="00F55537"/>
    <w:rsid w:val="00F65DCA"/>
    <w:rsid w:val="00F719FC"/>
    <w:rsid w:val="00F74606"/>
    <w:rsid w:val="00F8128F"/>
    <w:rsid w:val="00F822CD"/>
    <w:rsid w:val="00F915C6"/>
    <w:rsid w:val="00F97FD7"/>
    <w:rsid w:val="00FA3A64"/>
    <w:rsid w:val="00FA4C16"/>
    <w:rsid w:val="00FB6DDC"/>
    <w:rsid w:val="00FC22B4"/>
    <w:rsid w:val="00FD485F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14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7F0172-6593-403A-BAF7-67E539076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5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Tomasz Ratajczyk</cp:lastModifiedBy>
  <cp:revision>3</cp:revision>
  <cp:lastPrinted>2019-12-09T11:59:00Z</cp:lastPrinted>
  <dcterms:created xsi:type="dcterms:W3CDTF">2021-08-26T13:17:00Z</dcterms:created>
  <dcterms:modified xsi:type="dcterms:W3CDTF">2021-08-26T13:29:00Z</dcterms:modified>
</cp:coreProperties>
</file>